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4B33E1" w14:textId="77777777" w:rsidR="00234DEB" w:rsidRPr="00750CAB" w:rsidRDefault="00234DEB" w:rsidP="00564684">
      <w:pPr>
        <w:jc w:val="center"/>
        <w:rPr>
          <w:b/>
          <w:sz w:val="36"/>
          <w:szCs w:val="36"/>
        </w:rPr>
      </w:pPr>
      <w:r w:rsidRPr="00750CAB">
        <w:rPr>
          <w:b/>
          <w:sz w:val="36"/>
          <w:szCs w:val="36"/>
        </w:rPr>
        <w:t>Horses of Course Day Camp Registration</w:t>
      </w:r>
      <w:r w:rsidR="00C45D69">
        <w:rPr>
          <w:b/>
          <w:sz w:val="36"/>
          <w:szCs w:val="36"/>
        </w:rPr>
        <w:t xml:space="preserve"> Form</w:t>
      </w:r>
    </w:p>
    <w:p w14:paraId="201220F9" w14:textId="77777777" w:rsidR="002B7FAF" w:rsidRDefault="002B7FAF" w:rsidP="00CE493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Horses of Course Riding School</w:t>
      </w:r>
    </w:p>
    <w:p w14:paraId="7287A8F3" w14:textId="77777777" w:rsidR="002B7FAF" w:rsidRDefault="002B7FAF" w:rsidP="00CE493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11818 – 95</w:t>
      </w:r>
      <w:r w:rsidRPr="002B7FAF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ve</w:t>
      </w:r>
    </w:p>
    <w:p w14:paraId="596970D4" w14:textId="77777777" w:rsidR="002B7FAF" w:rsidRDefault="002B7FAF" w:rsidP="00CE493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Blue Grass, Iowa    52726</w:t>
      </w:r>
    </w:p>
    <w:p w14:paraId="3D1A6D47" w14:textId="77777777" w:rsidR="002B7FAF" w:rsidRPr="002B7FAF" w:rsidRDefault="002B7FAF" w:rsidP="00CE493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Phone: 563-381-2123</w:t>
      </w:r>
    </w:p>
    <w:p w14:paraId="39DF04BA" w14:textId="77777777" w:rsidR="002B7FAF" w:rsidRPr="001A07B2" w:rsidRDefault="002B7FAF" w:rsidP="00234DEB">
      <w:pPr>
        <w:jc w:val="center"/>
        <w:rPr>
          <w:sz w:val="24"/>
          <w:szCs w:val="24"/>
        </w:rPr>
      </w:pPr>
    </w:p>
    <w:p w14:paraId="3BC5156F" w14:textId="2BE99652" w:rsidR="00CE493E" w:rsidRPr="001A07B2" w:rsidRDefault="00CE493E" w:rsidP="00C45D69">
      <w:pPr>
        <w:spacing w:line="240" w:lineRule="auto"/>
        <w:rPr>
          <w:sz w:val="24"/>
          <w:szCs w:val="24"/>
        </w:rPr>
      </w:pPr>
      <w:r w:rsidRPr="001A07B2">
        <w:rPr>
          <w:sz w:val="24"/>
          <w:szCs w:val="24"/>
        </w:rPr>
        <w:t>The cost of the camp is $</w:t>
      </w:r>
      <w:r w:rsidR="002C15A1" w:rsidRPr="001A07B2">
        <w:rPr>
          <w:sz w:val="24"/>
          <w:szCs w:val="24"/>
        </w:rPr>
        <w:t>300</w:t>
      </w:r>
      <w:r w:rsidRPr="001A07B2">
        <w:rPr>
          <w:sz w:val="24"/>
          <w:szCs w:val="24"/>
        </w:rPr>
        <w:t xml:space="preserve">. </w:t>
      </w:r>
      <w:r w:rsidR="001562B2" w:rsidRPr="001A07B2">
        <w:rPr>
          <w:sz w:val="24"/>
          <w:szCs w:val="24"/>
        </w:rPr>
        <w:t>Please send a check for $1</w:t>
      </w:r>
      <w:r w:rsidR="002C15A1" w:rsidRPr="001A07B2">
        <w:rPr>
          <w:sz w:val="24"/>
          <w:szCs w:val="24"/>
        </w:rPr>
        <w:t>5</w:t>
      </w:r>
      <w:r w:rsidR="001562B2" w:rsidRPr="001A07B2">
        <w:rPr>
          <w:sz w:val="24"/>
          <w:szCs w:val="24"/>
        </w:rPr>
        <w:t>0 of that amount as the non-refundable deposit</w:t>
      </w:r>
      <w:r w:rsidRPr="001A07B2">
        <w:rPr>
          <w:sz w:val="24"/>
          <w:szCs w:val="24"/>
        </w:rPr>
        <w:t xml:space="preserve"> to reserve your camper’s space along with this completed registration form to the address above. The remaining $150 is due when the camper is dropped off on the first day of camp. A parent or guardian should drop off campers on the first day as there is also a waiver of liability to sign. If parents want the waiver of liability sent to their address for a pre-signature, and returned the first day of camp, please let us know on this form in writing.</w:t>
      </w:r>
    </w:p>
    <w:p w14:paraId="6C7E5C4D" w14:textId="509C8565" w:rsidR="00234DEB" w:rsidRDefault="00234DEB" w:rsidP="00234DEB">
      <w:pPr>
        <w:rPr>
          <w:sz w:val="24"/>
          <w:szCs w:val="24"/>
        </w:rPr>
      </w:pPr>
    </w:p>
    <w:p w14:paraId="46A7E5C4" w14:textId="77777777" w:rsidR="00234DEB" w:rsidRDefault="00234DEB" w:rsidP="00234DEB">
      <w:pPr>
        <w:rPr>
          <w:sz w:val="24"/>
          <w:szCs w:val="24"/>
        </w:rPr>
      </w:pPr>
      <w:r>
        <w:rPr>
          <w:sz w:val="24"/>
          <w:szCs w:val="24"/>
        </w:rPr>
        <w:t xml:space="preserve">Name of </w:t>
      </w:r>
      <w:r w:rsidR="00750CAB">
        <w:rPr>
          <w:sz w:val="24"/>
          <w:szCs w:val="24"/>
        </w:rPr>
        <w:t>c</w:t>
      </w:r>
      <w:r>
        <w:rPr>
          <w:sz w:val="24"/>
          <w:szCs w:val="24"/>
        </w:rPr>
        <w:t>amper</w:t>
      </w:r>
      <w:r w:rsidR="00750CAB">
        <w:rPr>
          <w:sz w:val="24"/>
          <w:szCs w:val="24"/>
        </w:rPr>
        <w:t>:</w:t>
      </w:r>
      <w:r>
        <w:rPr>
          <w:sz w:val="24"/>
          <w:szCs w:val="24"/>
        </w:rPr>
        <w:t xml:space="preserve"> _____________________________________________</w:t>
      </w:r>
      <w:proofErr w:type="gramStart"/>
      <w:r>
        <w:rPr>
          <w:sz w:val="24"/>
          <w:szCs w:val="24"/>
        </w:rPr>
        <w:t>Age</w:t>
      </w:r>
      <w:r w:rsidR="00750CAB">
        <w:rPr>
          <w:sz w:val="24"/>
          <w:szCs w:val="24"/>
        </w:rPr>
        <w:t>:</w:t>
      </w:r>
      <w:r>
        <w:rPr>
          <w:sz w:val="24"/>
          <w:szCs w:val="24"/>
        </w:rPr>
        <w:t>_</w:t>
      </w:r>
      <w:proofErr w:type="gramEnd"/>
      <w:r>
        <w:rPr>
          <w:sz w:val="24"/>
          <w:szCs w:val="24"/>
        </w:rPr>
        <w:t>_</w:t>
      </w:r>
      <w:r w:rsidR="00750CAB">
        <w:rPr>
          <w:sz w:val="24"/>
          <w:szCs w:val="24"/>
        </w:rPr>
        <w:t>_</w:t>
      </w:r>
      <w:r>
        <w:rPr>
          <w:sz w:val="24"/>
          <w:szCs w:val="24"/>
        </w:rPr>
        <w:t>____________</w:t>
      </w:r>
    </w:p>
    <w:p w14:paraId="32266A58" w14:textId="77777777" w:rsidR="00234DEB" w:rsidRDefault="002B7FAF" w:rsidP="00234DEB">
      <w:pPr>
        <w:rPr>
          <w:sz w:val="24"/>
          <w:szCs w:val="24"/>
        </w:rPr>
      </w:pPr>
      <w:r>
        <w:rPr>
          <w:sz w:val="24"/>
          <w:szCs w:val="24"/>
        </w:rPr>
        <w:t>Parent name</w:t>
      </w:r>
      <w:r w:rsidR="00750CAB">
        <w:rPr>
          <w:sz w:val="24"/>
          <w:szCs w:val="24"/>
        </w:rPr>
        <w:t>(</w:t>
      </w:r>
      <w:r>
        <w:rPr>
          <w:sz w:val="24"/>
          <w:szCs w:val="24"/>
        </w:rPr>
        <w:t>s</w:t>
      </w:r>
      <w:r w:rsidR="00750CAB">
        <w:rPr>
          <w:sz w:val="24"/>
          <w:szCs w:val="24"/>
        </w:rPr>
        <w:t>)</w:t>
      </w:r>
      <w:r w:rsidR="00234DEB">
        <w:rPr>
          <w:sz w:val="24"/>
          <w:szCs w:val="24"/>
        </w:rPr>
        <w:t>:</w:t>
      </w:r>
      <w:r w:rsidR="00750CAB">
        <w:rPr>
          <w:sz w:val="24"/>
          <w:szCs w:val="24"/>
        </w:rPr>
        <w:t>_</w:t>
      </w:r>
      <w:r w:rsidR="00234DEB">
        <w:rPr>
          <w:sz w:val="24"/>
          <w:szCs w:val="24"/>
        </w:rPr>
        <w:t>________________________________________________________________</w:t>
      </w:r>
    </w:p>
    <w:p w14:paraId="06CA7928" w14:textId="77777777" w:rsidR="00234DEB" w:rsidRDefault="00234DEB" w:rsidP="00234DEB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Address:_</w:t>
      </w:r>
      <w:proofErr w:type="gramEnd"/>
      <w:r>
        <w:rPr>
          <w:sz w:val="24"/>
          <w:szCs w:val="24"/>
        </w:rPr>
        <w:t>______________________________________________________________________</w:t>
      </w:r>
    </w:p>
    <w:p w14:paraId="20969613" w14:textId="77777777" w:rsidR="00234DEB" w:rsidRDefault="00234DEB" w:rsidP="00234DEB">
      <w:pPr>
        <w:rPr>
          <w:sz w:val="24"/>
          <w:szCs w:val="24"/>
        </w:rPr>
      </w:pPr>
      <w:r>
        <w:rPr>
          <w:sz w:val="24"/>
          <w:szCs w:val="24"/>
        </w:rPr>
        <w:t>Best phone # to contact you:</w:t>
      </w:r>
      <w:r w:rsidR="00750CAB">
        <w:rPr>
          <w:sz w:val="24"/>
          <w:szCs w:val="24"/>
        </w:rPr>
        <w:t xml:space="preserve"> </w:t>
      </w:r>
      <w:r>
        <w:rPr>
          <w:sz w:val="24"/>
          <w:szCs w:val="24"/>
        </w:rPr>
        <w:t>______________________________________________________</w:t>
      </w:r>
    </w:p>
    <w:p w14:paraId="6FBEAC27" w14:textId="2ED68445" w:rsidR="00234DEB" w:rsidRDefault="00234DEB" w:rsidP="00234DEB">
      <w:pPr>
        <w:rPr>
          <w:sz w:val="24"/>
          <w:szCs w:val="24"/>
        </w:rPr>
      </w:pPr>
      <w:r>
        <w:rPr>
          <w:sz w:val="24"/>
          <w:szCs w:val="24"/>
        </w:rPr>
        <w:t xml:space="preserve">Date of camp </w:t>
      </w:r>
      <w:proofErr w:type="gramStart"/>
      <w:r>
        <w:rPr>
          <w:sz w:val="24"/>
          <w:szCs w:val="24"/>
        </w:rPr>
        <w:t>choice</w:t>
      </w:r>
      <w:r w:rsidR="00750CAB">
        <w:rPr>
          <w:sz w:val="24"/>
          <w:szCs w:val="24"/>
        </w:rPr>
        <w:t>:</w:t>
      </w:r>
      <w:r>
        <w:rPr>
          <w:sz w:val="24"/>
          <w:szCs w:val="24"/>
        </w:rPr>
        <w:t>_</w:t>
      </w:r>
      <w:proofErr w:type="gramEnd"/>
      <w:r>
        <w:rPr>
          <w:sz w:val="24"/>
          <w:szCs w:val="24"/>
        </w:rPr>
        <w:t>____________________________________________________________</w:t>
      </w:r>
    </w:p>
    <w:p w14:paraId="769D1624" w14:textId="753F2E0F" w:rsidR="001A07B2" w:rsidRDefault="001A07B2" w:rsidP="00234DEB">
      <w:pPr>
        <w:rPr>
          <w:sz w:val="24"/>
          <w:szCs w:val="24"/>
        </w:rPr>
      </w:pPr>
      <w:r>
        <w:rPr>
          <w:sz w:val="24"/>
          <w:szCs w:val="24"/>
        </w:rPr>
        <w:t>Child T-Shirt Size: __________________</w:t>
      </w:r>
    </w:p>
    <w:p w14:paraId="00DF40D1" w14:textId="77777777" w:rsidR="002B7FAF" w:rsidRPr="00CE493E" w:rsidRDefault="002B7FAF" w:rsidP="00234DEB">
      <w:pPr>
        <w:rPr>
          <w:sz w:val="14"/>
          <w:szCs w:val="24"/>
        </w:rPr>
      </w:pPr>
    </w:p>
    <w:p w14:paraId="0FC65417" w14:textId="77777777" w:rsidR="00750CAB" w:rsidRDefault="00750CAB" w:rsidP="00234DEB">
      <w:pPr>
        <w:rPr>
          <w:sz w:val="24"/>
          <w:szCs w:val="24"/>
        </w:rPr>
      </w:pPr>
      <w:r>
        <w:rPr>
          <w:sz w:val="24"/>
          <w:szCs w:val="24"/>
        </w:rPr>
        <w:t>Emergency Contact</w:t>
      </w:r>
      <w:r w:rsidR="00CE493E">
        <w:rPr>
          <w:sz w:val="24"/>
          <w:szCs w:val="24"/>
        </w:rPr>
        <w:t xml:space="preserve"> 1</w:t>
      </w:r>
    </w:p>
    <w:p w14:paraId="4694B8BE" w14:textId="77777777" w:rsidR="00CE493E" w:rsidRDefault="00CE493E" w:rsidP="00234DEB">
      <w:pPr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Name:_</w:t>
      </w:r>
      <w:proofErr w:type="gramEnd"/>
      <w:r>
        <w:rPr>
          <w:sz w:val="24"/>
          <w:szCs w:val="24"/>
        </w:rPr>
        <w:t>______________________________Relationship</w:t>
      </w:r>
      <w:proofErr w:type="spellEnd"/>
      <w:r>
        <w:rPr>
          <w:sz w:val="24"/>
          <w:szCs w:val="24"/>
        </w:rPr>
        <w:t xml:space="preserve"> to camper:______________________</w:t>
      </w:r>
    </w:p>
    <w:p w14:paraId="528033D1" w14:textId="77777777" w:rsidR="00CE493E" w:rsidRDefault="00CE493E" w:rsidP="00234DEB">
      <w:pPr>
        <w:rPr>
          <w:sz w:val="24"/>
          <w:szCs w:val="24"/>
        </w:rPr>
      </w:pPr>
      <w:r>
        <w:rPr>
          <w:sz w:val="24"/>
          <w:szCs w:val="24"/>
        </w:rPr>
        <w:t>Phone 1:_____________________________Phone 2:__________________________________</w:t>
      </w:r>
    </w:p>
    <w:p w14:paraId="1B50B28B" w14:textId="77777777" w:rsidR="00CE493E" w:rsidRPr="00CE493E" w:rsidRDefault="00CE493E" w:rsidP="00CE493E">
      <w:pPr>
        <w:rPr>
          <w:sz w:val="12"/>
          <w:szCs w:val="24"/>
        </w:rPr>
      </w:pPr>
    </w:p>
    <w:p w14:paraId="01DE3B44" w14:textId="77777777" w:rsidR="00CE493E" w:rsidRDefault="00CE493E" w:rsidP="00CE493E">
      <w:pPr>
        <w:rPr>
          <w:sz w:val="24"/>
          <w:szCs w:val="24"/>
        </w:rPr>
      </w:pPr>
      <w:r>
        <w:rPr>
          <w:sz w:val="24"/>
          <w:szCs w:val="24"/>
        </w:rPr>
        <w:t>Emergency Contact 2</w:t>
      </w:r>
    </w:p>
    <w:p w14:paraId="45945F18" w14:textId="77777777" w:rsidR="00CE493E" w:rsidRDefault="00CE493E" w:rsidP="00CE493E">
      <w:pPr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Name:_</w:t>
      </w:r>
      <w:proofErr w:type="gramEnd"/>
      <w:r>
        <w:rPr>
          <w:sz w:val="24"/>
          <w:szCs w:val="24"/>
        </w:rPr>
        <w:t>______________________________Relationship</w:t>
      </w:r>
      <w:proofErr w:type="spellEnd"/>
      <w:r>
        <w:rPr>
          <w:sz w:val="24"/>
          <w:szCs w:val="24"/>
        </w:rPr>
        <w:t xml:space="preserve"> to camper:______________________</w:t>
      </w:r>
    </w:p>
    <w:p w14:paraId="6810E8D2" w14:textId="77777777" w:rsidR="00CE493E" w:rsidRDefault="00CE493E" w:rsidP="00CE493E">
      <w:pPr>
        <w:rPr>
          <w:sz w:val="24"/>
          <w:szCs w:val="24"/>
        </w:rPr>
      </w:pPr>
      <w:r>
        <w:rPr>
          <w:sz w:val="24"/>
          <w:szCs w:val="24"/>
        </w:rPr>
        <w:t>Phone 1:_____________________________Phone 2:__________________________________</w:t>
      </w:r>
    </w:p>
    <w:p w14:paraId="6BC0AD9B" w14:textId="77777777" w:rsidR="00C45D69" w:rsidRDefault="00C45D69" w:rsidP="00CE493E">
      <w:pPr>
        <w:rPr>
          <w:sz w:val="24"/>
          <w:szCs w:val="24"/>
        </w:rPr>
      </w:pPr>
    </w:p>
    <w:p w14:paraId="7C43484A" w14:textId="4E9BC447" w:rsidR="00564684" w:rsidRDefault="00CE493E" w:rsidP="00564684">
      <w:pPr>
        <w:rPr>
          <w:sz w:val="32"/>
          <w:szCs w:val="32"/>
        </w:rPr>
      </w:pPr>
      <w:r>
        <w:rPr>
          <w:sz w:val="24"/>
          <w:szCs w:val="24"/>
        </w:rPr>
        <w:t>Parent/Camper Signature:____________________________________Date:________________</w:t>
      </w:r>
      <w:r w:rsidR="00564684">
        <w:rPr>
          <w:sz w:val="24"/>
          <w:szCs w:val="24"/>
        </w:rPr>
        <w:br/>
      </w:r>
      <w:r w:rsidR="00564684">
        <w:rPr>
          <w:sz w:val="24"/>
          <w:szCs w:val="24"/>
        </w:rPr>
        <w:br/>
      </w:r>
    </w:p>
    <w:p w14:paraId="59D11409" w14:textId="0978D9AC" w:rsidR="00CE493E" w:rsidRDefault="00CE493E" w:rsidP="00CE493E">
      <w:pPr>
        <w:rPr>
          <w:sz w:val="24"/>
          <w:szCs w:val="24"/>
        </w:rPr>
      </w:pPr>
    </w:p>
    <w:sectPr w:rsidR="00CE493E" w:rsidSect="001A07B2">
      <w:pgSz w:w="12240" w:h="15840"/>
      <w:pgMar w:top="81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W0NDYysTQ1MzFV0lEKTi0uzszPAykwqgUAhTFsaywAAAA="/>
  </w:docVars>
  <w:rsids>
    <w:rsidRoot w:val="00FF1C93"/>
    <w:rsid w:val="001562B2"/>
    <w:rsid w:val="00173211"/>
    <w:rsid w:val="001A07B2"/>
    <w:rsid w:val="00225377"/>
    <w:rsid w:val="00234DEB"/>
    <w:rsid w:val="00283764"/>
    <w:rsid w:val="002B7FAF"/>
    <w:rsid w:val="002C15A1"/>
    <w:rsid w:val="00443615"/>
    <w:rsid w:val="004D0895"/>
    <w:rsid w:val="00563963"/>
    <w:rsid w:val="00564684"/>
    <w:rsid w:val="006A3227"/>
    <w:rsid w:val="00750CAB"/>
    <w:rsid w:val="00763DC6"/>
    <w:rsid w:val="00AE391B"/>
    <w:rsid w:val="00B12022"/>
    <w:rsid w:val="00B5010C"/>
    <w:rsid w:val="00C07B92"/>
    <w:rsid w:val="00C4311B"/>
    <w:rsid w:val="00C45D69"/>
    <w:rsid w:val="00C5170C"/>
    <w:rsid w:val="00CA34F6"/>
    <w:rsid w:val="00CE493E"/>
    <w:rsid w:val="00D2441B"/>
    <w:rsid w:val="00E974EC"/>
    <w:rsid w:val="00F220AC"/>
    <w:rsid w:val="00FF1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43AB4"/>
  <w15:docId w15:val="{B1132E47-7149-4466-96AC-2364ED22B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 Langley</dc:creator>
  <cp:lastModifiedBy>Theresa O'Keefe</cp:lastModifiedBy>
  <cp:revision>2</cp:revision>
  <dcterms:created xsi:type="dcterms:W3CDTF">2021-03-04T16:26:00Z</dcterms:created>
  <dcterms:modified xsi:type="dcterms:W3CDTF">2021-03-04T16:26:00Z</dcterms:modified>
</cp:coreProperties>
</file>